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F3A8B4" w14:textId="77777777" w:rsidR="009B7769" w:rsidRPr="00FD4620" w:rsidRDefault="00E903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 w:rsidRPr="00FD4620">
        <w:rPr>
          <w:rFonts w:eastAsia="Arial"/>
          <w:b/>
          <w:sz w:val="32"/>
          <w:szCs w:val="32"/>
          <w:lang w:eastAsia="en-US" w:bidi="en-US"/>
        </w:rPr>
        <w:t>START-UP COSTS WORKSHEET</w:t>
      </w:r>
    </w:p>
    <w:p w14:paraId="3CF3A8B5" w14:textId="77777777" w:rsidR="009B7769" w:rsidRPr="00FD4620" w:rsidRDefault="009B7769">
      <w:pPr>
        <w:pStyle w:val="Heading6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eastAsia="Arial"/>
          <w:b w:val="0"/>
          <w:sz w:val="24"/>
          <w:szCs w:val="24"/>
          <w:lang w:eastAsia="en-US" w:bidi="en-US"/>
        </w:rPr>
      </w:pPr>
    </w:p>
    <w:p w14:paraId="3CF3A8B6" w14:textId="77777777" w:rsidR="009B7769" w:rsidRPr="00FD4620" w:rsidRDefault="009B776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20"/>
        <w:gridCol w:w="2151"/>
        <w:gridCol w:w="1985"/>
      </w:tblGrid>
      <w:tr w:rsidR="009B7769" w:rsidRPr="00FD4620" w14:paraId="3CF3A8BA" w14:textId="77777777">
        <w:trPr>
          <w:trHeight w:val="480"/>
        </w:trPr>
        <w:tc>
          <w:tcPr>
            <w:tcW w:w="5220" w:type="dxa"/>
            <w:shd w:val="clear" w:color="auto" w:fill="E0E0E0"/>
            <w:vAlign w:val="center"/>
          </w:tcPr>
          <w:p w14:paraId="3CF3A8B7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8"/>
                <w:szCs w:val="28"/>
                <w:lang w:eastAsia="en-US" w:bidi="en-US"/>
              </w:rPr>
            </w:pPr>
            <w:r w:rsidRPr="00FD4620">
              <w:rPr>
                <w:rFonts w:eastAsia="Arial"/>
                <w:b/>
                <w:sz w:val="28"/>
                <w:szCs w:val="28"/>
                <w:lang w:eastAsia="en-US" w:bidi="en-US"/>
              </w:rPr>
              <w:t>Start-Up Costs</w:t>
            </w:r>
          </w:p>
        </w:tc>
        <w:tc>
          <w:tcPr>
            <w:tcW w:w="2151" w:type="dxa"/>
            <w:shd w:val="clear" w:color="auto" w:fill="E0E0E0"/>
            <w:vAlign w:val="center"/>
          </w:tcPr>
          <w:p w14:paraId="3CF3A8B8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8"/>
                <w:szCs w:val="28"/>
                <w:lang w:eastAsia="en-US" w:bidi="en-US"/>
              </w:rPr>
            </w:pPr>
            <w:r w:rsidRPr="00FD4620">
              <w:rPr>
                <w:rFonts w:eastAsia="Arial"/>
                <w:b/>
                <w:sz w:val="28"/>
                <w:szCs w:val="28"/>
                <w:lang w:eastAsia="en-US" w:bidi="en-US"/>
              </w:rPr>
              <w:t>Actual</w:t>
            </w:r>
          </w:p>
        </w:tc>
        <w:tc>
          <w:tcPr>
            <w:tcW w:w="1985" w:type="dxa"/>
            <w:shd w:val="clear" w:color="auto" w:fill="E0E0E0"/>
            <w:vAlign w:val="center"/>
          </w:tcPr>
          <w:p w14:paraId="3CF3A8B9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8"/>
                <w:szCs w:val="28"/>
                <w:lang w:eastAsia="en-US" w:bidi="en-US"/>
              </w:rPr>
            </w:pPr>
            <w:r w:rsidRPr="00FD4620">
              <w:rPr>
                <w:rFonts w:eastAsia="Arial"/>
                <w:b/>
                <w:sz w:val="28"/>
                <w:szCs w:val="28"/>
                <w:lang w:eastAsia="en-US" w:bidi="en-US"/>
              </w:rPr>
              <w:t>Budgeted</w:t>
            </w:r>
          </w:p>
        </w:tc>
      </w:tr>
      <w:tr w:rsidR="009B7769" w:rsidRPr="00FD4620" w14:paraId="3CF3A8BE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BB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Accounting Service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BC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BD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C2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BF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Advertising And Promotion For Opening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C0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C1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C6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C3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Architectural Design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C4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C5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CA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C7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Cash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C8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C9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CE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CB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Decorating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CC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CD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D2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CF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Deposits For Utilitie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D0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D1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D6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D3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Equipment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D4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D5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DA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D7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Estimated Taxe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D8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D9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DE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DB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Headhunting or Other Hiring Cost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DC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DD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E2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DF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Installation Of Equipment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E0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E1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E6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E3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Insurance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E4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E5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EA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E7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Legal Cost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E8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E9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EE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EB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Licenses And Permit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EC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ED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F2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EF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Moving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F0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F1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F6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F3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Office Supplie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F4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F5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FA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F7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Print Design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F8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F9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8FE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FB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Printing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8FC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8FD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02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8FF" w14:textId="7A09F0A6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Remodel</w:t>
            </w:r>
            <w:r w:rsidR="005F770D">
              <w:rPr>
                <w:rFonts w:eastAsia="Arial"/>
                <w:sz w:val="24"/>
                <w:szCs w:val="24"/>
                <w:lang w:eastAsia="en-US" w:bidi="en-US"/>
              </w:rPr>
              <w:t>l</w:t>
            </w: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ing, Buildout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00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01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06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03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Rent Deposit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04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05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0A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07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Salarie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08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09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0E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0B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Sign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0C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0D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12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0F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Software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10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11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16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13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Starting Inventory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14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15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1A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17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Unanticipated expense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18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19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1E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1B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Vehicles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1C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1D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22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1F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Website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20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21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26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23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Other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24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25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2A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27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Other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28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29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2E" w14:textId="77777777">
        <w:trPr>
          <w:trHeight w:val="340"/>
        </w:trPr>
        <w:tc>
          <w:tcPr>
            <w:tcW w:w="5220" w:type="dxa"/>
            <w:shd w:val="clear" w:color="auto" w:fill="auto"/>
            <w:vAlign w:val="center"/>
          </w:tcPr>
          <w:p w14:paraId="3CF3A92B" w14:textId="77777777" w:rsidR="009B7769" w:rsidRPr="00FD4620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D4620">
              <w:rPr>
                <w:rFonts w:eastAsia="Arial"/>
                <w:sz w:val="24"/>
                <w:szCs w:val="24"/>
                <w:lang w:eastAsia="en-US" w:bidi="en-US"/>
              </w:rPr>
              <w:t>Other</w:t>
            </w:r>
          </w:p>
        </w:tc>
        <w:tc>
          <w:tcPr>
            <w:tcW w:w="2151" w:type="dxa"/>
            <w:shd w:val="clear" w:color="auto" w:fill="auto"/>
            <w:vAlign w:val="center"/>
          </w:tcPr>
          <w:p w14:paraId="3CF3A92C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F3A92D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32" w14:textId="77777777">
        <w:trPr>
          <w:trHeight w:val="340"/>
        </w:trPr>
        <w:tc>
          <w:tcPr>
            <w:tcW w:w="5220" w:type="dxa"/>
            <w:shd w:val="clear" w:color="auto" w:fill="E0E0E0"/>
            <w:vAlign w:val="center"/>
          </w:tcPr>
          <w:p w14:paraId="3CF3A92F" w14:textId="77777777" w:rsidR="009B7769" w:rsidRPr="005F770D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8"/>
                <w:szCs w:val="28"/>
                <w:lang w:eastAsia="en-US" w:bidi="en-US"/>
              </w:rPr>
            </w:pPr>
            <w:r w:rsidRPr="005F770D">
              <w:rPr>
                <w:rFonts w:eastAsia="Arial"/>
                <w:b/>
                <w:sz w:val="28"/>
                <w:szCs w:val="28"/>
                <w:lang w:eastAsia="en-US" w:bidi="en-US"/>
              </w:rPr>
              <w:t>Total Start-Up Costs</w:t>
            </w:r>
          </w:p>
        </w:tc>
        <w:tc>
          <w:tcPr>
            <w:tcW w:w="2151" w:type="dxa"/>
            <w:shd w:val="clear" w:color="auto" w:fill="E0E0E0"/>
            <w:vAlign w:val="center"/>
          </w:tcPr>
          <w:p w14:paraId="3CF3A930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E0E0E0"/>
            <w:vAlign w:val="center"/>
          </w:tcPr>
          <w:p w14:paraId="3CF3A931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9B7769" w:rsidRPr="00FD4620" w14:paraId="3CF3A936" w14:textId="77777777">
        <w:trPr>
          <w:trHeight w:val="340"/>
        </w:trPr>
        <w:tc>
          <w:tcPr>
            <w:tcW w:w="5220" w:type="dxa"/>
            <w:shd w:val="clear" w:color="auto" w:fill="E0E0E0"/>
            <w:vAlign w:val="center"/>
          </w:tcPr>
          <w:p w14:paraId="3CF3A933" w14:textId="77777777" w:rsidR="009B7769" w:rsidRPr="005F770D" w:rsidRDefault="00E903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8"/>
                <w:szCs w:val="28"/>
                <w:lang w:eastAsia="en-US" w:bidi="en-US"/>
              </w:rPr>
            </w:pPr>
            <w:r w:rsidRPr="005F770D">
              <w:rPr>
                <w:rFonts w:eastAsia="Arial"/>
                <w:b/>
                <w:sz w:val="28"/>
                <w:szCs w:val="28"/>
                <w:lang w:eastAsia="en-US" w:bidi="en-US"/>
              </w:rPr>
              <w:t>Suggested Operating Capital To Break Even</w:t>
            </w:r>
          </w:p>
        </w:tc>
        <w:tc>
          <w:tcPr>
            <w:tcW w:w="2151" w:type="dxa"/>
            <w:shd w:val="clear" w:color="auto" w:fill="E0E0E0"/>
            <w:vAlign w:val="center"/>
          </w:tcPr>
          <w:p w14:paraId="3CF3A934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985" w:type="dxa"/>
            <w:shd w:val="clear" w:color="auto" w:fill="E0E0E0"/>
            <w:vAlign w:val="center"/>
          </w:tcPr>
          <w:p w14:paraId="3CF3A935" w14:textId="77777777" w:rsidR="009B7769" w:rsidRPr="00FD4620" w:rsidRDefault="009B776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</w:tbl>
    <w:p w14:paraId="3CF3A937" w14:textId="77777777" w:rsidR="009B7769" w:rsidRPr="00FD4620" w:rsidRDefault="009B776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</w:p>
    <w:sectPr w:rsidR="009B7769" w:rsidRPr="00FD4620">
      <w:head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5F22D" w14:textId="77777777" w:rsidR="00197F65" w:rsidRDefault="00197F65">
      <w:r>
        <w:separator/>
      </w:r>
    </w:p>
  </w:endnote>
  <w:endnote w:type="continuationSeparator" w:id="0">
    <w:p w14:paraId="1F404A73" w14:textId="77777777" w:rsidR="00197F65" w:rsidRDefault="00197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6B75C" w14:textId="77777777" w:rsidR="00197F65" w:rsidRDefault="00197F65">
      <w:r>
        <w:separator/>
      </w:r>
    </w:p>
  </w:footnote>
  <w:footnote w:type="continuationSeparator" w:id="0">
    <w:p w14:paraId="3B2811CA" w14:textId="77777777" w:rsidR="00197F65" w:rsidRDefault="00197F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3A938" w14:textId="77777777" w:rsidR="009B7769" w:rsidRDefault="009B776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MjE0NzA0tLA0NjVU0lEKTi0uzszPAykwqgUA5/+vwCwAAAA="/>
    <w:docVar w:name="Description" w:val="This template is to be used as a self-assessment worksheet for all costs involved in starting a business. It has to be completed as honestly as you can. There are many other planning and management document templates for you to browse here. https://www.templateguru.co.za/templates/planning-management/"/>
    <w:docVar w:name="Excerpt" w:val="START-UP COSTS WORKSHEET"/>
    <w:docVar w:name="Tags" w:val="worksheet start-up costs, starting a business, business documents, entrepreneurship, entrepreneur , worksheet start-up costs template, worksheet start-up costs example "/>
  </w:docVars>
  <w:rsids>
    <w:rsidRoot w:val="009B7769"/>
    <w:rsid w:val="00197F65"/>
    <w:rsid w:val="002F1347"/>
    <w:rsid w:val="004B31B5"/>
    <w:rsid w:val="005411D6"/>
    <w:rsid w:val="005F770D"/>
    <w:rsid w:val="009B7769"/>
    <w:rsid w:val="00A00DE2"/>
    <w:rsid w:val="00E27741"/>
    <w:rsid w:val="00E90394"/>
    <w:rsid w:val="00F14A2D"/>
    <w:rsid w:val="00FD4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3A8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bCs/>
      <w:color w:val="000080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outlineLvl w:val="1"/>
    </w:pPr>
    <w:rPr>
      <w:rFonts w:ascii="Arial" w:eastAsia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uiPriority w:val="9"/>
    <w:unhideWhenUsed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9</Words>
  <Characters>479</Characters>
  <Application>Microsoft Office Word</Application>
  <DocSecurity>0</DocSecurity>
  <Lines>10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RT-UP COSTS WORKSHEET</vt:lpstr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9T08:15:00Z</dcterms:created>
  <dcterms:modified xsi:type="dcterms:W3CDTF">2019-10-21T19:16:00Z</dcterms:modified>
  <cp:category/>
</cp:coreProperties>
</file>